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4657F9CC" w:rsidR="000172AA" w:rsidRPr="000172AA" w:rsidRDefault="000172AA" w:rsidP="00E31880">
      <w:pPr>
        <w:jc w:val="center"/>
        <w:rPr>
          <w:b/>
          <w:bCs/>
          <w:sz w:val="32"/>
          <w:szCs w:val="32"/>
        </w:rPr>
      </w:pPr>
      <w:r>
        <w:rPr>
          <w:b/>
          <w:bCs/>
          <w:sz w:val="32"/>
          <w:szCs w:val="32"/>
        </w:rPr>
        <w:t>(</w:t>
      </w:r>
      <w:r w:rsidR="00A000DB">
        <w:rPr>
          <w:b/>
          <w:bCs/>
          <w:sz w:val="32"/>
          <w:szCs w:val="32"/>
        </w:rPr>
        <w:t>Arizo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1841327" w:rsidR="00C543C7" w:rsidRDefault="00A000DB"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CC673" w14:textId="77777777" w:rsidR="00985A2A" w:rsidRDefault="00985A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1534101" w:rsidR="00F4034F" w:rsidRPr="00985A2A" w:rsidRDefault="00F4034F" w:rsidP="00985A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A1522" w14:textId="77777777" w:rsidR="00985A2A" w:rsidRDefault="00985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4DCB2" w14:textId="77777777" w:rsidR="00985A2A" w:rsidRDefault="00985A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E8879E" w:rsidR="00F4034F" w:rsidRPr="00985A2A" w:rsidRDefault="00F4034F" w:rsidP="00985A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6AFEF" w14:textId="77777777" w:rsidR="00985A2A" w:rsidRDefault="0098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9713205">
    <w:abstractNumId w:val="1"/>
  </w:num>
  <w:num w:numId="2" w16cid:durableId="798644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85A2A"/>
    <w:rsid w:val="00A000DB"/>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